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DF7548E" w14:textId="3B428441" w:rsidR="006B46F1" w:rsidRPr="00842B03" w:rsidRDefault="00816791" w:rsidP="00842B03">
      <w:pPr>
        <w:pStyle w:val="Heading1"/>
        <w:jc w:val="center"/>
        <w:rPr>
          <w:sz w:val="28"/>
          <w:szCs w:val="28"/>
        </w:rPr>
      </w:pPr>
      <w:bookmarkStart w:id="0" w:name="assignment-18-solutions"/>
      <w:r w:rsidRPr="00842B03">
        <w:rPr>
          <w:sz w:val="28"/>
          <w:szCs w:val="28"/>
        </w:rPr>
        <w:t>Assignment 18</w:t>
      </w:r>
    </w:p>
    <w:p w14:paraId="647389B3" w14:textId="77777777" w:rsidR="006B46F1" w:rsidRPr="00842B03" w:rsidRDefault="00816791">
      <w:pPr>
        <w:pStyle w:val="Heading4"/>
        <w:rPr>
          <w:sz w:val="28"/>
          <w:szCs w:val="28"/>
        </w:rPr>
      </w:pPr>
      <w:bookmarkStart w:id="1" w:name="Xa9397f3523a0c5c68458141129bf03648173ca1"/>
      <w:bookmarkEnd w:id="0"/>
      <w:r w:rsidRPr="00842B03">
        <w:rPr>
          <w:sz w:val="28"/>
          <w:szCs w:val="28"/>
        </w:rPr>
        <w:t>1. A robot has been given a list of movement instructions. Each instruction is either left, right, up or down, followed by a distance to move. The robot starts at [0, 0]. You want to calculate where the robot will end up and return</w:t>
      </w:r>
      <w:r w:rsidRPr="00842B03">
        <w:rPr>
          <w:sz w:val="28"/>
          <w:szCs w:val="28"/>
        </w:rPr>
        <w:t xml:space="preserve"> its final position as a list.</w:t>
      </w:r>
    </w:p>
    <w:p w14:paraId="3F76881F" w14:textId="77777777" w:rsidR="006B46F1" w:rsidRPr="00842B03" w:rsidRDefault="00816791">
      <w:pPr>
        <w:pStyle w:val="FirstParagraph"/>
        <w:rPr>
          <w:sz w:val="28"/>
          <w:szCs w:val="28"/>
        </w:rPr>
      </w:pPr>
      <w:r w:rsidRPr="00842B03">
        <w:rPr>
          <w:sz w:val="28"/>
          <w:szCs w:val="28"/>
        </w:rPr>
        <w:t xml:space="preserve">To illustrate, if the robot is given the following instructions: </w:t>
      </w:r>
      <w:r w:rsidRPr="00842B03">
        <w:rPr>
          <w:rStyle w:val="VerbatimChar"/>
          <w:sz w:val="28"/>
          <w:szCs w:val="28"/>
        </w:rPr>
        <w:t>["right 10", "up 50", "left 30", "down 10"]</w:t>
      </w:r>
      <w:r w:rsidRPr="00842B03">
        <w:rPr>
          <w:sz w:val="28"/>
          <w:szCs w:val="28"/>
        </w:rPr>
        <w:br/>
        <w:t xml:space="preserve">It will end up 20 left and 40 up from where it started, so we return </w:t>
      </w:r>
      <w:r w:rsidRPr="00842B03">
        <w:rPr>
          <w:rStyle w:val="VerbatimChar"/>
          <w:sz w:val="28"/>
          <w:szCs w:val="28"/>
        </w:rPr>
        <w:t>[-20, 40].</w:t>
      </w:r>
    </w:p>
    <w:p w14:paraId="28FCE866" w14:textId="5CA657F9" w:rsidR="0004333C" w:rsidRDefault="0004333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4150DCE9" w14:textId="1FF8DB2C" w:rsidR="006B46F1" w:rsidRPr="00987936" w:rsidRDefault="00816791" w:rsidP="0098793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87936">
        <w:rPr>
          <w:rStyle w:val="VerbatimChar"/>
          <w:sz w:val="24"/>
          <w14:ligatures w14:val="standardContextual"/>
        </w:rPr>
        <w:t>Examples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track_robot(["righ</w:t>
      </w:r>
      <w:r w:rsidRPr="00987936">
        <w:rPr>
          <w:rStyle w:val="VerbatimChar"/>
          <w:sz w:val="24"/>
          <w14:ligatures w14:val="standardContextual"/>
        </w:rPr>
        <w:t xml:space="preserve">t 10", "up 50", "left 30", "down 10"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-20, 40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track_robot([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0, 0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// If there are no instructions, the robot doesn't move.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track_robot(["right 100", "right 100", "up 500", "up 10000"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200, 10500]</w:t>
      </w:r>
    </w:p>
    <w:bookmarkEnd w:id="1"/>
    <w:p w14:paraId="5637B3B4" w14:textId="77777777" w:rsidR="006B46F1" w:rsidRPr="00987936" w:rsidRDefault="00816791" w:rsidP="0098793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87936">
        <w:rPr>
          <w:rStyle w:val="VerbatimChar"/>
          <w:b/>
          <w:sz w:val="24"/>
          <w14:ligatures w14:val="standardContextual"/>
        </w:rPr>
        <w:t>def</w:t>
      </w:r>
      <w:r w:rsidRPr="00987936">
        <w:rPr>
          <w:rStyle w:val="VerbatimChar"/>
          <w:sz w:val="24"/>
          <w14:ligatures w14:val="standardContextual"/>
        </w:rPr>
        <w:t xml:space="preserve"> track_robot(in_list)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output </w:t>
      </w:r>
      <w:r w:rsidRPr="00987936">
        <w:rPr>
          <w:rStyle w:val="VerbatimChar"/>
          <w:sz w:val="24"/>
          <w14:ligatures w14:val="standardContextual"/>
        </w:rPr>
        <w:t>=</w:t>
      </w:r>
      <w:r w:rsidRPr="00987936">
        <w:rPr>
          <w:rStyle w:val="VerbatimChar"/>
          <w:sz w:val="24"/>
          <w14:ligatures w14:val="standardContextual"/>
        </w:rPr>
        <w:t xml:space="preserve"> 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>,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>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sz w:val="24"/>
          <w14:ligatures w14:val="standardContextual"/>
        </w:rPr>
        <w:t xml:space="preserve">   </w:t>
      </w:r>
      <w:r w:rsidRPr="00987936">
        <w:rPr>
          <w:rStyle w:val="VerbatimChar"/>
          <w:b/>
          <w:sz w:val="24"/>
          <w14:ligatures w14:val="standardContextual"/>
        </w:rPr>
        <w:t>for</w:t>
      </w:r>
      <w:r w:rsidRPr="00987936">
        <w:rPr>
          <w:rStyle w:val="VerbatimChar"/>
          <w:sz w:val="24"/>
          <w14:ligatures w14:val="standardContextual"/>
        </w:rPr>
        <w:t xml:space="preserve"> ele </w:t>
      </w:r>
      <w:r w:rsidRPr="00987936">
        <w:rPr>
          <w:rStyle w:val="VerbatimChar"/>
          <w:b/>
          <w:sz w:val="24"/>
          <w14:ligatures w14:val="standardContextual"/>
        </w:rPr>
        <w:t>in</w:t>
      </w:r>
      <w:r w:rsidRPr="00987936">
        <w:rPr>
          <w:rStyle w:val="VerbatimChar"/>
          <w:sz w:val="24"/>
          <w14:ligatures w14:val="standardContextual"/>
        </w:rPr>
        <w:t xml:space="preserve"> in_list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ele </w:t>
      </w:r>
      <w:r w:rsidRPr="00987936">
        <w:rPr>
          <w:rStyle w:val="VerbatimChar"/>
          <w:sz w:val="24"/>
          <w14:ligatures w14:val="standardContextual"/>
        </w:rPr>
        <w:t>=</w:t>
      </w:r>
      <w:r w:rsidRPr="00987936">
        <w:rPr>
          <w:rStyle w:val="VerbatimChar"/>
          <w:sz w:val="24"/>
          <w14:ligatures w14:val="standardContextual"/>
        </w:rPr>
        <w:t xml:space="preserve"> ele.split(</w:t>
      </w:r>
      <w:r w:rsidRPr="00987936">
        <w:rPr>
          <w:rStyle w:val="VerbatimChar"/>
          <w:sz w:val="24"/>
          <w14:ligatures w14:val="standardContextual"/>
        </w:rPr>
        <w:t>" "</w:t>
      </w:r>
      <w:r w:rsidRPr="00987936">
        <w:rPr>
          <w:rStyle w:val="VerbatimChar"/>
          <w:sz w:val="24"/>
          <w14:ligatures w14:val="standardContextual"/>
        </w:rPr>
        <w:t>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</w:t>
      </w:r>
      <w:r w:rsidRPr="00987936">
        <w:rPr>
          <w:rStyle w:val="VerbatimChar"/>
          <w:b/>
          <w:sz w:val="24"/>
          <w14:ligatures w14:val="standardContextual"/>
        </w:rPr>
        <w:t>if</w:t>
      </w:r>
      <w:r w:rsidRPr="00987936">
        <w:rPr>
          <w:rStyle w:val="VerbatimChar"/>
          <w:sz w:val="24"/>
          <w14:ligatures w14:val="standardContextual"/>
        </w:rPr>
        <w:t xml:space="preserve"> ele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 xml:space="preserve">] </w:t>
      </w:r>
      <w:r w:rsidRPr="00987936">
        <w:rPr>
          <w:rStyle w:val="VerbatimChar"/>
          <w:b/>
          <w:sz w:val="24"/>
          <w14:ligatures w14:val="standardContextual"/>
        </w:rPr>
        <w:t>in</w:t>
      </w:r>
      <w:r w:rsidRPr="00987936">
        <w:rPr>
          <w:rStyle w:val="VerbatimChar"/>
          <w:sz w:val="24"/>
          <w14:ligatures w14:val="standardContextual"/>
        </w:rPr>
        <w:t xml:space="preserve"> [</w:t>
      </w:r>
      <w:r w:rsidRPr="00987936">
        <w:rPr>
          <w:rStyle w:val="VerbatimChar"/>
          <w:sz w:val="24"/>
          <w14:ligatures w14:val="standardContextual"/>
        </w:rPr>
        <w:t>'right'</w:t>
      </w:r>
      <w:r w:rsidRPr="00987936">
        <w:rPr>
          <w:rStyle w:val="VerbatimChar"/>
          <w:sz w:val="24"/>
          <w14:ligatures w14:val="standardContextual"/>
        </w:rPr>
        <w:t>,</w:t>
      </w:r>
      <w:r w:rsidRPr="00987936">
        <w:rPr>
          <w:rStyle w:val="VerbatimChar"/>
          <w:sz w:val="24"/>
          <w14:ligatures w14:val="standardContextual"/>
        </w:rPr>
        <w:t>'left'</w:t>
      </w:r>
      <w:r w:rsidRPr="00987936">
        <w:rPr>
          <w:rStyle w:val="VerbatimChar"/>
          <w:sz w:val="24"/>
          <w14:ligatures w14:val="standardContextual"/>
        </w:rPr>
        <w:t>]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    output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 xml:space="preserve">] </w:t>
      </w:r>
      <w:r w:rsidRPr="00987936">
        <w:rPr>
          <w:rStyle w:val="VerbatimChar"/>
          <w:sz w:val="24"/>
          <w14:ligatures w14:val="standardContextual"/>
        </w:rPr>
        <w:t>=</w:t>
      </w:r>
      <w:r w:rsidRPr="00987936">
        <w:rPr>
          <w:rStyle w:val="VerbatimChar"/>
          <w:sz w:val="24"/>
          <w14:ligatures w14:val="standardContextual"/>
        </w:rPr>
        <w:t xml:space="preserve"> output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>]</w:t>
      </w:r>
      <w:r w:rsidRPr="00987936">
        <w:rPr>
          <w:rStyle w:val="VerbatimChar"/>
          <w:sz w:val="24"/>
          <w14:ligatures w14:val="standardContextual"/>
        </w:rPr>
        <w:t>-</w:t>
      </w:r>
      <w:r w:rsidRPr="00987936">
        <w:rPr>
          <w:rStyle w:val="VerbatimChar"/>
          <w:sz w:val="24"/>
          <w14:ligatures w14:val="standardContextual"/>
        </w:rPr>
        <w:t>int</w:t>
      </w:r>
      <w:r w:rsidRPr="00987936">
        <w:rPr>
          <w:rStyle w:val="VerbatimChar"/>
          <w:sz w:val="24"/>
          <w14:ligatures w14:val="standardContextual"/>
        </w:rPr>
        <w:t>(ele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 xml:space="preserve">]) </w:t>
      </w:r>
      <w:r w:rsidRPr="00987936">
        <w:rPr>
          <w:rStyle w:val="VerbatimChar"/>
          <w:b/>
          <w:sz w:val="24"/>
          <w14:ligatures w14:val="standardContextual"/>
        </w:rPr>
        <w:t>if</w:t>
      </w:r>
      <w:r w:rsidRPr="00987936">
        <w:rPr>
          <w:rStyle w:val="VerbatimChar"/>
          <w:sz w:val="24"/>
          <w14:ligatures w14:val="standardContextual"/>
        </w:rPr>
        <w:t xml:space="preserve"> ele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 xml:space="preserve">] </w:t>
      </w:r>
      <w:r w:rsidRPr="00987936">
        <w:rPr>
          <w:rStyle w:val="VerbatimChar"/>
          <w:sz w:val="24"/>
          <w14:ligatures w14:val="standardContextual"/>
        </w:rPr>
        <w:t>==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sz w:val="24"/>
          <w14:ligatures w14:val="standardContextual"/>
        </w:rPr>
        <w:t>'left'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b/>
          <w:sz w:val="24"/>
          <w14:ligatures w14:val="standardContextual"/>
        </w:rPr>
        <w:t>else</w:t>
      </w:r>
      <w:r w:rsidRPr="00987936">
        <w:rPr>
          <w:rStyle w:val="VerbatimChar"/>
          <w:sz w:val="24"/>
          <w14:ligatures w14:val="standardContextual"/>
        </w:rPr>
        <w:t xml:space="preserve"> output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>]</w:t>
      </w:r>
      <w:r w:rsidRPr="00987936">
        <w:rPr>
          <w:rStyle w:val="VerbatimChar"/>
          <w:sz w:val="24"/>
          <w14:ligatures w14:val="standardContextual"/>
        </w:rPr>
        <w:t>+</w:t>
      </w:r>
      <w:r w:rsidRPr="00987936">
        <w:rPr>
          <w:rStyle w:val="VerbatimChar"/>
          <w:sz w:val="24"/>
          <w14:ligatures w14:val="standardContextual"/>
        </w:rPr>
        <w:t>int</w:t>
      </w:r>
      <w:r w:rsidRPr="00987936">
        <w:rPr>
          <w:rStyle w:val="VerbatimChar"/>
          <w:sz w:val="24"/>
          <w14:ligatures w14:val="standardContextual"/>
        </w:rPr>
        <w:t>(ele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>]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</w:t>
      </w:r>
      <w:r w:rsidRPr="00987936">
        <w:rPr>
          <w:rStyle w:val="VerbatimChar"/>
          <w:b/>
          <w:sz w:val="24"/>
          <w14:ligatures w14:val="standardContextual"/>
        </w:rPr>
        <w:t>else</w:t>
      </w:r>
      <w:r w:rsidRPr="00987936">
        <w:rPr>
          <w:rStyle w:val="VerbatimChar"/>
          <w:sz w:val="24"/>
          <w14:ligatures w14:val="standardContextual"/>
        </w:rPr>
        <w:t>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    output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 xml:space="preserve">] </w:t>
      </w:r>
      <w:r w:rsidRPr="00987936">
        <w:rPr>
          <w:rStyle w:val="VerbatimChar"/>
          <w:sz w:val="24"/>
          <w14:ligatures w14:val="standardContextual"/>
        </w:rPr>
        <w:t>=</w:t>
      </w:r>
      <w:r w:rsidRPr="00987936">
        <w:rPr>
          <w:rStyle w:val="VerbatimChar"/>
          <w:sz w:val="24"/>
          <w14:ligatures w14:val="standardContextual"/>
        </w:rPr>
        <w:t xml:space="preserve"> output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>]</w:t>
      </w:r>
      <w:r w:rsidRPr="00987936">
        <w:rPr>
          <w:rStyle w:val="VerbatimChar"/>
          <w:sz w:val="24"/>
          <w14:ligatures w14:val="standardContextual"/>
        </w:rPr>
        <w:t>-</w:t>
      </w:r>
      <w:r w:rsidRPr="00987936">
        <w:rPr>
          <w:rStyle w:val="VerbatimChar"/>
          <w:sz w:val="24"/>
          <w14:ligatures w14:val="standardContextual"/>
        </w:rPr>
        <w:t>int</w:t>
      </w:r>
      <w:r w:rsidRPr="00987936">
        <w:rPr>
          <w:rStyle w:val="VerbatimChar"/>
          <w:sz w:val="24"/>
          <w14:ligatures w14:val="standardContextual"/>
        </w:rPr>
        <w:t>(ele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 xml:space="preserve">]) </w:t>
      </w:r>
      <w:r w:rsidRPr="00987936">
        <w:rPr>
          <w:rStyle w:val="VerbatimChar"/>
          <w:b/>
          <w:sz w:val="24"/>
          <w14:ligatures w14:val="standardContextual"/>
        </w:rPr>
        <w:t>if</w:t>
      </w:r>
      <w:r w:rsidRPr="00987936">
        <w:rPr>
          <w:rStyle w:val="VerbatimChar"/>
          <w:sz w:val="24"/>
          <w14:ligatures w14:val="standardContextual"/>
        </w:rPr>
        <w:t xml:space="preserve"> ele[</w:t>
      </w:r>
      <w:r w:rsidRPr="00987936">
        <w:rPr>
          <w:rStyle w:val="VerbatimChar"/>
          <w:sz w:val="24"/>
          <w14:ligatures w14:val="standardContextual"/>
        </w:rPr>
        <w:t>0</w:t>
      </w:r>
      <w:r w:rsidRPr="00987936">
        <w:rPr>
          <w:rStyle w:val="VerbatimChar"/>
          <w:sz w:val="24"/>
          <w14:ligatures w14:val="standardContextual"/>
        </w:rPr>
        <w:t xml:space="preserve">] </w:t>
      </w:r>
      <w:r w:rsidRPr="00987936">
        <w:rPr>
          <w:rStyle w:val="VerbatimChar"/>
          <w:sz w:val="24"/>
          <w14:ligatures w14:val="standardContextual"/>
        </w:rPr>
        <w:t>==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sz w:val="24"/>
          <w14:ligatures w14:val="standardContextual"/>
        </w:rPr>
        <w:t>'down'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b/>
          <w:sz w:val="24"/>
          <w14:ligatures w14:val="standardContextual"/>
        </w:rPr>
        <w:t>else</w:t>
      </w:r>
      <w:r w:rsidRPr="00987936">
        <w:rPr>
          <w:rStyle w:val="VerbatimChar"/>
          <w:sz w:val="24"/>
          <w14:ligatures w14:val="standardContextual"/>
        </w:rPr>
        <w:t xml:space="preserve"> output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>]</w:t>
      </w:r>
      <w:r w:rsidRPr="00987936">
        <w:rPr>
          <w:rStyle w:val="VerbatimChar"/>
          <w:sz w:val="24"/>
          <w14:ligatures w14:val="standardContextual"/>
        </w:rPr>
        <w:t>+</w:t>
      </w:r>
      <w:r w:rsidRPr="00987936">
        <w:rPr>
          <w:rStyle w:val="VerbatimChar"/>
          <w:sz w:val="24"/>
          <w14:ligatures w14:val="standardContextual"/>
        </w:rPr>
        <w:t>int</w:t>
      </w:r>
      <w:r w:rsidRPr="00987936">
        <w:rPr>
          <w:rStyle w:val="VerbatimChar"/>
          <w:sz w:val="24"/>
          <w14:ligatures w14:val="standardContextual"/>
        </w:rPr>
        <w:t>(ele[</w:t>
      </w:r>
      <w:r w:rsidRPr="00987936">
        <w:rPr>
          <w:rStyle w:val="VerbatimChar"/>
          <w:sz w:val="24"/>
          <w14:ligatures w14:val="standardContextual"/>
        </w:rPr>
        <w:t>1</w:t>
      </w:r>
      <w:r w:rsidRPr="00987936">
        <w:rPr>
          <w:rStyle w:val="VerbatimChar"/>
          <w:sz w:val="24"/>
          <w14:ligatures w14:val="standardContextual"/>
        </w:rPr>
        <w:t>]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</w:t>
      </w:r>
      <w:r w:rsidRPr="00987936">
        <w:rPr>
          <w:rStyle w:val="VerbatimChar"/>
          <w:sz w:val="24"/>
          <w14:ligatures w14:val="standardContextual"/>
        </w:rPr>
        <w:t>print</w:t>
      </w:r>
      <w:r w:rsidRPr="00987936">
        <w:rPr>
          <w:rStyle w:val="VerbatimChar"/>
          <w:sz w:val="24"/>
          <w14:ligatures w14:val="standardContextual"/>
        </w:rPr>
        <w:t>(</w:t>
      </w:r>
      <w:r w:rsidRPr="00987936">
        <w:rPr>
          <w:rStyle w:val="VerbatimChar"/>
          <w:sz w:val="24"/>
          <w14:ligatures w14:val="standardContextual"/>
        </w:rPr>
        <w:t>f'track_robot(</w:t>
      </w:r>
      <w:r w:rsidRPr="00987936">
        <w:rPr>
          <w:rStyle w:val="VerbatimChar"/>
          <w:sz w:val="24"/>
          <w14:ligatures w14:val="standardContextual"/>
        </w:rPr>
        <w:t>{</w:t>
      </w:r>
      <w:r w:rsidRPr="00987936">
        <w:rPr>
          <w:rStyle w:val="VerbatimChar"/>
          <w:sz w:val="24"/>
          <w14:ligatures w14:val="standardContextual"/>
        </w:rPr>
        <w:t>in_list</w:t>
      </w:r>
      <w:r w:rsidRPr="00987936">
        <w:rPr>
          <w:rStyle w:val="VerbatimChar"/>
          <w:sz w:val="24"/>
          <w14:ligatures w14:val="standardContextual"/>
        </w:rPr>
        <w:t>}</w:t>
      </w:r>
      <w:r w:rsidRPr="00987936">
        <w:rPr>
          <w:rStyle w:val="VerbatimChar"/>
          <w:sz w:val="24"/>
          <w14:ligatures w14:val="standardContextual"/>
        </w:rPr>
        <w:t xml:space="preserve">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sz w:val="24"/>
          <w14:ligatures w14:val="standardContextual"/>
        </w:rPr>
        <w:t>{</w:t>
      </w:r>
      <w:r w:rsidRPr="00987936">
        <w:rPr>
          <w:rStyle w:val="VerbatimChar"/>
          <w:sz w:val="24"/>
          <w14:ligatures w14:val="standardContextual"/>
        </w:rPr>
        <w:t>output</w:t>
      </w:r>
      <w:r w:rsidRPr="00987936">
        <w:rPr>
          <w:rStyle w:val="VerbatimChar"/>
          <w:sz w:val="24"/>
          <w14:ligatures w14:val="standardContextual"/>
        </w:rPr>
        <w:t>}</w:t>
      </w:r>
      <w:r w:rsidRPr="00987936">
        <w:rPr>
          <w:rStyle w:val="VerbatimChar"/>
          <w:sz w:val="24"/>
          <w14:ligatures w14:val="standardContextual"/>
        </w:rPr>
        <w:t>'</w:t>
      </w:r>
      <w:r w:rsidRPr="00987936">
        <w:rPr>
          <w:rStyle w:val="VerbatimChar"/>
          <w:sz w:val="24"/>
          <w14:ligatures w14:val="standardContextual"/>
        </w:rPr>
        <w:t>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track_robot([</w:t>
      </w:r>
      <w:r w:rsidRPr="00987936">
        <w:rPr>
          <w:rStyle w:val="VerbatimChar"/>
          <w:sz w:val="24"/>
          <w14:ligatures w14:val="standardContextual"/>
        </w:rPr>
        <w:t>"right 1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up 5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left 3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down 10"</w:t>
      </w:r>
      <w:r w:rsidRPr="00987936">
        <w:rPr>
          <w:rStyle w:val="VerbatimChar"/>
          <w:sz w:val="24"/>
          <w14:ligatures w14:val="standardContextual"/>
        </w:rPr>
        <w:t>]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track_robot([]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track_robot([</w:t>
      </w:r>
      <w:r w:rsidRPr="00987936">
        <w:rPr>
          <w:rStyle w:val="VerbatimChar"/>
          <w:sz w:val="24"/>
          <w14:ligatures w14:val="standardContextual"/>
        </w:rPr>
        <w:t>"right 10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right 10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up 500"</w:t>
      </w:r>
      <w:r w:rsidRPr="00987936">
        <w:rPr>
          <w:rStyle w:val="VerbatimChar"/>
          <w:sz w:val="24"/>
          <w14:ligatures w14:val="standardContextual"/>
        </w:rPr>
        <w:t xml:space="preserve">, </w:t>
      </w:r>
      <w:r w:rsidRPr="00987936">
        <w:rPr>
          <w:rStyle w:val="VerbatimChar"/>
          <w:sz w:val="24"/>
          <w14:ligatures w14:val="standardContextual"/>
        </w:rPr>
        <w:t>"up 10000"</w:t>
      </w:r>
      <w:r w:rsidRPr="00987936">
        <w:rPr>
          <w:rStyle w:val="VerbatimChar"/>
          <w:sz w:val="24"/>
          <w14:ligatures w14:val="standardContextual"/>
        </w:rPr>
        <w:t>])</w:t>
      </w:r>
    </w:p>
    <w:p w14:paraId="31F5F129" w14:textId="77777777" w:rsidR="006B46F1" w:rsidRPr="00987936" w:rsidRDefault="00816791" w:rsidP="0098793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87936">
        <w:rPr>
          <w:rStyle w:val="VerbatimChar"/>
          <w:sz w:val="24"/>
          <w14:ligatures w14:val="standardContextual"/>
        </w:rPr>
        <w:t xml:space="preserve">track_robot(['right 10', 'up </w:t>
      </w:r>
      <w:r w:rsidRPr="00987936">
        <w:rPr>
          <w:rStyle w:val="VerbatimChar"/>
          <w:sz w:val="24"/>
          <w14:ligatures w14:val="standardContextual"/>
        </w:rPr>
        <w:t xml:space="preserve">50', 'left 30', 'down 10'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-20, 40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track_robot([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0, 0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track_robot(['right 100', 'right 100', 'up 500', 'up 10000']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[200, 10500]</w:t>
      </w:r>
    </w:p>
    <w:p w14:paraId="43317388" w14:textId="77777777" w:rsidR="006B46F1" w:rsidRPr="00842B03" w:rsidRDefault="00816791">
      <w:pPr>
        <w:pStyle w:val="Heading4"/>
        <w:rPr>
          <w:sz w:val="28"/>
          <w:szCs w:val="28"/>
        </w:rPr>
      </w:pPr>
      <w:bookmarkStart w:id="2" w:name="X9b03a038a2a114e505e950debad8151d0fe7d8d"/>
      <w:r w:rsidRPr="00842B03">
        <w:rPr>
          <w:sz w:val="28"/>
          <w:szCs w:val="28"/>
        </w:rPr>
        <w:lastRenderedPageBreak/>
        <w:t>2. Write a function that will return the longest word in a sentence. In cases where more than one word is found, r</w:t>
      </w:r>
      <w:r w:rsidRPr="00842B03">
        <w:rPr>
          <w:sz w:val="28"/>
          <w:szCs w:val="28"/>
        </w:rPr>
        <w:t>eturn the first one.</w:t>
      </w:r>
    </w:p>
    <w:p w14:paraId="63998F55" w14:textId="4E43CC68" w:rsidR="0004333C" w:rsidRDefault="0004333C" w:rsidP="0004333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5B2A06BD" w14:textId="7489C00C" w:rsidR="006B46F1" w:rsidRPr="00987936" w:rsidRDefault="00816791" w:rsidP="0098793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87936">
        <w:rPr>
          <w:rStyle w:val="VerbatimChar"/>
          <w:sz w:val="24"/>
          <w14:ligatures w14:val="standardContextual"/>
        </w:rPr>
        <w:t>Examples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find_longest("A thing of beauty is a joy forever."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"forever"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find_longest("Forgetfulness is by all means powerless!"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"forgetfulness"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find_longest("\"Strengths\" is the longest and most commonly used word that co</w:t>
      </w:r>
      <w:r w:rsidRPr="00987936">
        <w:rPr>
          <w:rStyle w:val="VerbatimChar"/>
          <w:sz w:val="24"/>
          <w14:ligatures w14:val="standardContextual"/>
        </w:rPr>
        <w:t xml:space="preserve">ntains only a single vowel."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"strengths"</w:t>
      </w:r>
    </w:p>
    <w:bookmarkEnd w:id="2"/>
    <w:p w14:paraId="765174CC" w14:textId="77777777" w:rsidR="006B46F1" w:rsidRPr="00987936" w:rsidRDefault="00816791" w:rsidP="00987936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987936">
        <w:rPr>
          <w:rStyle w:val="VerbatimChar"/>
          <w:b/>
          <w:sz w:val="24"/>
          <w14:ligatures w14:val="standardContextual"/>
        </w:rPr>
        <w:t>def</w:t>
      </w:r>
      <w:r w:rsidRPr="00987936">
        <w:rPr>
          <w:rStyle w:val="VerbatimChar"/>
          <w:sz w:val="24"/>
          <w14:ligatures w14:val="standardContextual"/>
        </w:rPr>
        <w:t xml:space="preserve"> find_longest(in_string)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len_list </w:t>
      </w:r>
      <w:r w:rsidRPr="00987936">
        <w:rPr>
          <w:rStyle w:val="VerbatimChar"/>
          <w:sz w:val="24"/>
          <w14:ligatures w14:val="standardContextual"/>
        </w:rPr>
        <w:t>=</w:t>
      </w:r>
      <w:r w:rsidRPr="00987936">
        <w:rPr>
          <w:rStyle w:val="VerbatimChar"/>
          <w:sz w:val="24"/>
          <w14:ligatures w14:val="standardContextual"/>
        </w:rPr>
        <w:t xml:space="preserve"> []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</w:t>
      </w:r>
      <w:r w:rsidRPr="00987936">
        <w:rPr>
          <w:rStyle w:val="VerbatimChar"/>
          <w:b/>
          <w:sz w:val="24"/>
          <w14:ligatures w14:val="standardContextual"/>
        </w:rPr>
        <w:t>for</w:t>
      </w:r>
      <w:r w:rsidRPr="00987936">
        <w:rPr>
          <w:rStyle w:val="VerbatimChar"/>
          <w:sz w:val="24"/>
          <w14:ligatures w14:val="standardContextual"/>
        </w:rPr>
        <w:t xml:space="preserve"> ele </w:t>
      </w:r>
      <w:r w:rsidRPr="00987936">
        <w:rPr>
          <w:rStyle w:val="VerbatimChar"/>
          <w:b/>
          <w:sz w:val="24"/>
          <w14:ligatures w14:val="standardContextual"/>
        </w:rPr>
        <w:t>in</w:t>
      </w:r>
      <w:r w:rsidRPr="00987936">
        <w:rPr>
          <w:rStyle w:val="VerbatimChar"/>
          <w:sz w:val="24"/>
          <w14:ligatures w14:val="standardContextual"/>
        </w:rPr>
        <w:t xml:space="preserve"> in_string.split(</w:t>
      </w:r>
      <w:r w:rsidRPr="00987936">
        <w:rPr>
          <w:rStyle w:val="VerbatimChar"/>
          <w:sz w:val="24"/>
          <w14:ligatures w14:val="standardContextual"/>
        </w:rPr>
        <w:t>' '</w:t>
      </w:r>
      <w:r w:rsidRPr="00987936">
        <w:rPr>
          <w:rStyle w:val="VerbatimChar"/>
          <w:sz w:val="24"/>
          <w14:ligatures w14:val="standardContextual"/>
        </w:rPr>
        <w:t>):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len_list.append(</w:t>
      </w:r>
      <w:r w:rsidRPr="00987936">
        <w:rPr>
          <w:rStyle w:val="VerbatimChar"/>
          <w:sz w:val="24"/>
          <w14:ligatures w14:val="standardContextual"/>
        </w:rPr>
        <w:t>len</w:t>
      </w:r>
      <w:r w:rsidRPr="00987936">
        <w:rPr>
          <w:rStyle w:val="VerbatimChar"/>
          <w:sz w:val="24"/>
          <w14:ligatures w14:val="standardContextual"/>
        </w:rPr>
        <w:t>(ele)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</w:t>
      </w:r>
      <w:r w:rsidRPr="00987936">
        <w:rPr>
          <w:rStyle w:val="VerbatimChar"/>
          <w:sz w:val="24"/>
          <w14:ligatures w14:val="standardContextual"/>
        </w:rPr>
        <w:t>print</w:t>
      </w:r>
      <w:r w:rsidRPr="00987936">
        <w:rPr>
          <w:rStyle w:val="VerbatimChar"/>
          <w:sz w:val="24"/>
          <w14:ligatures w14:val="standardContextual"/>
        </w:rPr>
        <w:t>(</w:t>
      </w:r>
      <w:r w:rsidRPr="00987936">
        <w:rPr>
          <w:rStyle w:val="VerbatimChar"/>
          <w:sz w:val="24"/>
          <w14:ligatures w14:val="standardContextual"/>
        </w:rPr>
        <w:t>f'find_longest(</w:t>
      </w:r>
      <w:r w:rsidRPr="00987936">
        <w:rPr>
          <w:rStyle w:val="VerbatimChar"/>
          <w:sz w:val="24"/>
          <w14:ligatures w14:val="standardContextual"/>
        </w:rPr>
        <w:t>{</w:t>
      </w:r>
      <w:r w:rsidRPr="00987936">
        <w:rPr>
          <w:rStyle w:val="VerbatimChar"/>
          <w:sz w:val="24"/>
          <w14:ligatures w14:val="standardContextual"/>
        </w:rPr>
        <w:t>in_string</w:t>
      </w:r>
      <w:r w:rsidRPr="00987936">
        <w:rPr>
          <w:rStyle w:val="VerbatimChar"/>
          <w:sz w:val="24"/>
          <w14:ligatures w14:val="standardContextual"/>
        </w:rPr>
        <w:t>}</w:t>
      </w:r>
      <w:r w:rsidRPr="00987936">
        <w:rPr>
          <w:rStyle w:val="VerbatimChar"/>
          <w:sz w:val="24"/>
          <w14:ligatures w14:val="standardContextual"/>
        </w:rPr>
        <w:t xml:space="preserve">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</w:t>
      </w:r>
      <w:r w:rsidRPr="00987936">
        <w:rPr>
          <w:rStyle w:val="VerbatimChar"/>
          <w:sz w:val="24"/>
          <w14:ligatures w14:val="standardContextual"/>
        </w:rPr>
        <w:t>{</w:t>
      </w:r>
      <w:r w:rsidRPr="00987936">
        <w:rPr>
          <w:rStyle w:val="VerbatimChar"/>
          <w:sz w:val="24"/>
          <w14:ligatures w14:val="standardContextual"/>
        </w:rPr>
        <w:t>in_string</w:t>
      </w:r>
      <w:r w:rsidRPr="00987936">
        <w:rPr>
          <w:rStyle w:val="VerbatimChar"/>
          <w:sz w:val="24"/>
          <w14:ligatures w14:val="standardContextual"/>
        </w:rPr>
        <w:t>.</w:t>
      </w:r>
      <w:r w:rsidRPr="00987936">
        <w:rPr>
          <w:rStyle w:val="VerbatimChar"/>
          <w:sz w:val="24"/>
          <w14:ligatures w14:val="standardContextual"/>
        </w:rPr>
        <w:t>split(</w:t>
      </w:r>
      <w:r w:rsidRPr="00987936">
        <w:rPr>
          <w:rStyle w:val="VerbatimChar"/>
          <w:sz w:val="24"/>
          <w14:ligatures w14:val="standardContextual"/>
        </w:rPr>
        <w:t>" "</w:t>
      </w:r>
      <w:r w:rsidRPr="00987936">
        <w:rPr>
          <w:rStyle w:val="VerbatimChar"/>
          <w:sz w:val="24"/>
          <w14:ligatures w14:val="standardContextual"/>
        </w:rPr>
        <w:t>)[len_list.index(</w:t>
      </w:r>
      <w:r w:rsidRPr="00987936">
        <w:rPr>
          <w:rStyle w:val="VerbatimChar"/>
          <w:sz w:val="24"/>
          <w14:ligatures w14:val="standardContextual"/>
        </w:rPr>
        <w:t>max</w:t>
      </w:r>
      <w:r w:rsidRPr="00987936">
        <w:rPr>
          <w:rStyle w:val="VerbatimChar"/>
          <w:sz w:val="24"/>
          <w14:ligatures w14:val="standardContextual"/>
        </w:rPr>
        <w:t>(len_list))]</w:t>
      </w:r>
      <w:r w:rsidRPr="00987936">
        <w:rPr>
          <w:rStyle w:val="VerbatimChar"/>
          <w:sz w:val="24"/>
          <w14:ligatures w14:val="standardContextual"/>
        </w:rPr>
        <w:t>.</w:t>
      </w:r>
      <w:r w:rsidRPr="00987936">
        <w:rPr>
          <w:rStyle w:val="VerbatimChar"/>
          <w:sz w:val="24"/>
          <w14:ligatures w14:val="standardContextual"/>
        </w:rPr>
        <w:t>lower()</w:t>
      </w:r>
      <w:r w:rsidRPr="00987936">
        <w:rPr>
          <w:rStyle w:val="VerbatimChar"/>
          <w:sz w:val="24"/>
          <w14:ligatures w14:val="standardContextual"/>
        </w:rPr>
        <w:t>}</w:t>
      </w:r>
      <w:r w:rsidRPr="00987936">
        <w:rPr>
          <w:rStyle w:val="VerbatimChar"/>
          <w:sz w:val="24"/>
          <w14:ligatures w14:val="standardContextual"/>
        </w:rPr>
        <w:t>'</w:t>
      </w:r>
      <w:r w:rsidRPr="00987936">
        <w:rPr>
          <w:rStyle w:val="VerbatimChar"/>
          <w:sz w:val="24"/>
          <w14:ligatures w14:val="standardContextual"/>
        </w:rPr>
        <w:t>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        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find_longest(</w:t>
      </w:r>
      <w:r w:rsidRPr="00987936">
        <w:rPr>
          <w:rStyle w:val="VerbatimChar"/>
          <w:sz w:val="24"/>
          <w14:ligatures w14:val="standardContextual"/>
        </w:rPr>
        <w:t>"A thing of beauty is a joy forever."</w:t>
      </w:r>
      <w:r w:rsidRPr="00987936">
        <w:rPr>
          <w:rStyle w:val="VerbatimChar"/>
          <w:sz w:val="24"/>
          <w14:ligatures w14:val="standardContextual"/>
        </w:rPr>
        <w:t>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find_longest(</w:t>
      </w:r>
      <w:r w:rsidRPr="00987936">
        <w:rPr>
          <w:rStyle w:val="VerbatimChar"/>
          <w:sz w:val="24"/>
          <w14:ligatures w14:val="standardContextual"/>
        </w:rPr>
        <w:t>"Forgetfulness is by all means powerless!"</w:t>
      </w:r>
      <w:r w:rsidRPr="00987936">
        <w:rPr>
          <w:rStyle w:val="VerbatimChar"/>
          <w:sz w:val="24"/>
          <w14:ligatures w14:val="standardContextual"/>
        </w:rPr>
        <w:t>)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>find_longest(</w:t>
      </w:r>
      <w:r w:rsidRPr="00987936">
        <w:rPr>
          <w:rStyle w:val="VerbatimChar"/>
          <w:sz w:val="24"/>
          <w14:ligatures w14:val="standardContextual"/>
        </w:rPr>
        <w:t>"</w:t>
      </w:r>
      <w:r w:rsidRPr="00987936">
        <w:rPr>
          <w:rStyle w:val="VerbatimChar"/>
          <w:sz w:val="24"/>
          <w14:ligatures w14:val="standardContextual"/>
        </w:rPr>
        <w:t>\"</w:t>
      </w:r>
      <w:r w:rsidRPr="00987936">
        <w:rPr>
          <w:rStyle w:val="VerbatimChar"/>
          <w:sz w:val="24"/>
          <w14:ligatures w14:val="standardContextual"/>
        </w:rPr>
        <w:t>Strengths</w:t>
      </w:r>
      <w:r w:rsidRPr="00987936">
        <w:rPr>
          <w:rStyle w:val="VerbatimChar"/>
          <w:sz w:val="24"/>
          <w14:ligatures w14:val="standardContextual"/>
        </w:rPr>
        <w:t>\"</w:t>
      </w:r>
      <w:r w:rsidRPr="00987936">
        <w:rPr>
          <w:rStyle w:val="VerbatimChar"/>
          <w:sz w:val="24"/>
          <w14:ligatures w14:val="standardContextual"/>
        </w:rPr>
        <w:t xml:space="preserve"> is the longest and most commonly used word that contains only a single vowel."</w:t>
      </w:r>
      <w:r w:rsidRPr="00987936">
        <w:rPr>
          <w:rStyle w:val="VerbatimChar"/>
          <w:sz w:val="24"/>
          <w14:ligatures w14:val="standardContextual"/>
        </w:rPr>
        <w:t>)</w:t>
      </w:r>
    </w:p>
    <w:p w14:paraId="2DFAA4C8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rStyle w:val="VerbatimChar"/>
          <w:sz w:val="24"/>
          <w14:ligatures w14:val="standardContextual"/>
        </w:rPr>
        <w:t>find_longest(A thin</w:t>
      </w:r>
      <w:r w:rsidRPr="00987936">
        <w:rPr>
          <w:rStyle w:val="VerbatimChar"/>
          <w:sz w:val="24"/>
          <w14:ligatures w14:val="standardContextual"/>
        </w:rPr>
        <w:t xml:space="preserve">g of beauty is a joy forever.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forever.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find_longest(Forgetfulness is by all means powerless!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forgetfulness</w:t>
      </w:r>
      <w:r w:rsidRPr="00987936">
        <w:rPr>
          <w:rStyle w:val="VerbatimChar"/>
          <w:sz w:val="24"/>
          <w14:ligatures w14:val="standardContextual"/>
        </w:rPr>
        <w:br/>
      </w:r>
      <w:r w:rsidRPr="00987936">
        <w:rPr>
          <w:rStyle w:val="VerbatimChar"/>
          <w:sz w:val="24"/>
          <w14:ligatures w14:val="standardContextual"/>
        </w:rPr>
        <w:t xml:space="preserve">find_longest("Strengths" is the longest and most commonly used word that contains only a single vowel.) </w:t>
      </w:r>
      <w:r w:rsidRPr="00987936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987936">
        <w:rPr>
          <w:rStyle w:val="VerbatimChar"/>
          <w:sz w:val="24"/>
          <w14:ligatures w14:val="standardContextual"/>
        </w:rPr>
        <w:t xml:space="preserve"> "strengths</w:t>
      </w:r>
      <w:r w:rsidRPr="00842B03">
        <w:rPr>
          <w:rStyle w:val="VerbatimChar"/>
          <w:sz w:val="28"/>
          <w:szCs w:val="28"/>
        </w:rPr>
        <w:t>"</w:t>
      </w:r>
    </w:p>
    <w:p w14:paraId="03904B13" w14:textId="77777777" w:rsidR="006B46F1" w:rsidRPr="00842B03" w:rsidRDefault="00816791">
      <w:pPr>
        <w:pStyle w:val="Heading4"/>
        <w:rPr>
          <w:sz w:val="28"/>
          <w:szCs w:val="28"/>
        </w:rPr>
      </w:pPr>
      <w:bookmarkStart w:id="3" w:name="X504de09319a6faad052acc7e594ee26b0ffbcdc"/>
      <w:r w:rsidRPr="00842B03">
        <w:rPr>
          <w:sz w:val="28"/>
          <w:szCs w:val="28"/>
        </w:rPr>
        <w:t xml:space="preserve">3. Create a function to </w:t>
      </w:r>
      <w:r w:rsidRPr="00842B03">
        <w:rPr>
          <w:sz w:val="28"/>
          <w:szCs w:val="28"/>
        </w:rPr>
        <w:t>check if a candidate is qualified in an imaginary coding interview of an imaginary tech startup.</w:t>
      </w:r>
    </w:p>
    <w:p w14:paraId="519CD724" w14:textId="77777777" w:rsidR="006B46F1" w:rsidRPr="00842B03" w:rsidRDefault="00816791">
      <w:pPr>
        <w:pStyle w:val="FirstParagraph"/>
        <w:rPr>
          <w:sz w:val="28"/>
          <w:szCs w:val="28"/>
        </w:rPr>
      </w:pPr>
      <w:r w:rsidRPr="00842B03">
        <w:rPr>
          <w:sz w:val="28"/>
          <w:szCs w:val="28"/>
        </w:rPr>
        <w:t>The criteria for a candidate to be qualified in the coding interview is:</w:t>
      </w:r>
    </w:p>
    <w:p w14:paraId="08F6659C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candidate should have complete all the questions.</w:t>
      </w:r>
    </w:p>
    <w:p w14:paraId="6FA4C9DE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maximum time given to comple</w:t>
      </w:r>
      <w:r w:rsidRPr="00842B03">
        <w:rPr>
          <w:sz w:val="28"/>
          <w:szCs w:val="28"/>
        </w:rPr>
        <w:t>te the interview is 120 minutes.</w:t>
      </w:r>
    </w:p>
    <w:p w14:paraId="1FE12C55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maximum time given for very easy questions is 5 minutes each.</w:t>
      </w:r>
    </w:p>
    <w:p w14:paraId="1C6E74E6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maximum time given for easy questions is 10 minutes each.</w:t>
      </w:r>
    </w:p>
    <w:p w14:paraId="548761FD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maximum time given for medium questions is 15 minutes each.</w:t>
      </w:r>
    </w:p>
    <w:p w14:paraId="68C6F6DB" w14:textId="77777777" w:rsidR="006B46F1" w:rsidRPr="00842B03" w:rsidRDefault="00816791">
      <w:pPr>
        <w:pStyle w:val="Compact"/>
        <w:numPr>
          <w:ilvl w:val="0"/>
          <w:numId w:val="2"/>
        </w:numPr>
        <w:rPr>
          <w:sz w:val="28"/>
          <w:szCs w:val="28"/>
        </w:rPr>
      </w:pPr>
      <w:r w:rsidRPr="00842B03">
        <w:rPr>
          <w:sz w:val="28"/>
          <w:szCs w:val="28"/>
        </w:rPr>
        <w:t>The maximum time given for hard</w:t>
      </w:r>
      <w:r w:rsidRPr="00842B03">
        <w:rPr>
          <w:sz w:val="28"/>
          <w:szCs w:val="28"/>
        </w:rPr>
        <w:t xml:space="preserve"> questions is 20 minutes each.</w:t>
      </w:r>
    </w:p>
    <w:p w14:paraId="33F9287E" w14:textId="77777777" w:rsidR="006B46F1" w:rsidRPr="00842B03" w:rsidRDefault="00816791">
      <w:pPr>
        <w:pStyle w:val="FirstParagraph"/>
        <w:rPr>
          <w:sz w:val="28"/>
          <w:szCs w:val="28"/>
        </w:rPr>
      </w:pPr>
      <w:r w:rsidRPr="00842B03">
        <w:rPr>
          <w:sz w:val="28"/>
          <w:szCs w:val="28"/>
        </w:rPr>
        <w:t>If all the above conditions are satisfied, return "qualified", else return "disqualified".</w:t>
      </w:r>
    </w:p>
    <w:p w14:paraId="78934A0E" w14:textId="77777777" w:rsidR="006B46F1" w:rsidRPr="00842B03" w:rsidRDefault="00816791">
      <w:pPr>
        <w:pStyle w:val="BodyText"/>
        <w:rPr>
          <w:sz w:val="28"/>
          <w:szCs w:val="28"/>
        </w:rPr>
      </w:pPr>
      <w:r w:rsidRPr="00842B03">
        <w:rPr>
          <w:sz w:val="28"/>
          <w:szCs w:val="28"/>
        </w:rPr>
        <w:lastRenderedPageBreak/>
        <w:t>You will be given a list of time taken by a candidate to solve a particular question and the total time taken by the candidate to comp</w:t>
      </w:r>
      <w:r w:rsidRPr="00842B03">
        <w:rPr>
          <w:sz w:val="28"/>
          <w:szCs w:val="28"/>
        </w:rPr>
        <w:t>lete the interview.</w:t>
      </w:r>
    </w:p>
    <w:p w14:paraId="458CE496" w14:textId="77777777" w:rsidR="006B46F1" w:rsidRPr="00842B03" w:rsidRDefault="00816791">
      <w:pPr>
        <w:pStyle w:val="BodyText"/>
        <w:rPr>
          <w:sz w:val="28"/>
          <w:szCs w:val="28"/>
        </w:rPr>
      </w:pPr>
      <w:r w:rsidRPr="00842B03">
        <w:rPr>
          <w:sz w:val="28"/>
          <w:szCs w:val="28"/>
        </w:rPr>
        <w:t xml:space="preserve">Given a list , in a true condition will always be in the format </w:t>
      </w:r>
      <w:r w:rsidRPr="00842B03">
        <w:rPr>
          <w:rStyle w:val="VerbatimChar"/>
          <w:sz w:val="28"/>
          <w:szCs w:val="28"/>
        </w:rPr>
        <w:t>[very easy, very easy, easy, easy, medium, medium, hard, hard].</w:t>
      </w:r>
    </w:p>
    <w:p w14:paraId="492A1EBD" w14:textId="77777777" w:rsidR="006B46F1" w:rsidRPr="00842B03" w:rsidRDefault="00816791">
      <w:pPr>
        <w:pStyle w:val="BodyText"/>
        <w:rPr>
          <w:sz w:val="28"/>
          <w:szCs w:val="28"/>
        </w:rPr>
      </w:pPr>
      <w:r w:rsidRPr="00842B03">
        <w:rPr>
          <w:sz w:val="28"/>
          <w:szCs w:val="28"/>
        </w:rPr>
        <w:t>The maximum time to complete the interview includes a buffer time of 20 minutes.</w:t>
      </w:r>
    </w:p>
    <w:p w14:paraId="6356D296" w14:textId="17A8DB8F" w:rsidR="0004333C" w:rsidRDefault="0004333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6FEA271A" w14:textId="1A0595F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sz w:val="28"/>
          <w:szCs w:val="28"/>
        </w:rPr>
        <w:t>Examples:</w:t>
      </w:r>
      <w:r w:rsidRPr="00842B03">
        <w:rPr>
          <w:sz w:val="28"/>
          <w:szCs w:val="28"/>
        </w:rPr>
        <w:br/>
      </w:r>
      <w:r w:rsidRPr="00987936">
        <w:t>interview</w:t>
      </w:r>
      <w:r w:rsidRPr="00987936">
        <w:t xml:space="preserve">([5, 5, 10, 10, 15, 15, 20, 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"qualified"</w:t>
      </w:r>
      <w:r w:rsidRPr="00842B03">
        <w:rPr>
          <w:sz w:val="28"/>
          <w:szCs w:val="28"/>
        </w:rPr>
        <w:br/>
      </w:r>
      <w:r w:rsidRPr="00987936">
        <w:t xml:space="preserve">interview([2, 3, 8, 6, 5, 12, 10, 18], 64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 "qualified"</w:t>
      </w:r>
      <w:r w:rsidRPr="00842B03">
        <w:rPr>
          <w:sz w:val="28"/>
          <w:szCs w:val="28"/>
        </w:rPr>
        <w:br/>
      </w:r>
      <w:r w:rsidRPr="00987936">
        <w:t xml:space="preserve">interview([5, 5, 10, 10, 25, 15, 20, 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"disqualified"</w:t>
      </w:r>
      <w:r w:rsidRPr="00842B03">
        <w:rPr>
          <w:sz w:val="28"/>
          <w:szCs w:val="28"/>
        </w:rPr>
        <w:br/>
      </w:r>
      <w:r w:rsidRPr="00987936">
        <w:t># Exceeded the time limit for a medium question.</w:t>
      </w:r>
      <w:r w:rsidRPr="00842B03">
        <w:rPr>
          <w:sz w:val="28"/>
          <w:szCs w:val="28"/>
        </w:rPr>
        <w:br/>
      </w:r>
      <w:r w:rsidRPr="00987936">
        <w:t xml:space="preserve">interview([5, 5, 10, 10, 15, 15, </w:t>
      </w:r>
      <w:r w:rsidRPr="00987936">
        <w:t xml:space="preserve">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"disqualified"</w:t>
      </w:r>
      <w:r w:rsidRPr="00842B03">
        <w:rPr>
          <w:sz w:val="28"/>
          <w:szCs w:val="28"/>
        </w:rPr>
        <w:br/>
      </w:r>
      <w:r w:rsidRPr="00987936">
        <w:t># Did not complete all the questions.</w:t>
      </w:r>
      <w:r w:rsidRPr="00842B03">
        <w:rPr>
          <w:sz w:val="28"/>
          <w:szCs w:val="28"/>
        </w:rPr>
        <w:br/>
      </w:r>
      <w:r w:rsidRPr="00987936">
        <w:t xml:space="preserve">interview([5, 5, 10, 10, 15, 15, 20, 20], 13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"disqualified"</w:t>
      </w:r>
      <w:r w:rsidRPr="00842B03">
        <w:rPr>
          <w:sz w:val="28"/>
          <w:szCs w:val="28"/>
        </w:rPr>
        <w:br/>
      </w:r>
      <w:r w:rsidRPr="00987936">
        <w:t># Solved all the questions in their respected time limits but exceeded the total time limit of the interview.</w:t>
      </w:r>
    </w:p>
    <w:bookmarkEnd w:id="3"/>
    <w:p w14:paraId="04EB069C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b/>
        </w:rPr>
        <w:t>def</w:t>
      </w:r>
      <w:r w:rsidRPr="00987936">
        <w:t xml:space="preserve"> interview(in_list, in_time):</w:t>
      </w:r>
      <w:r w:rsidRPr="00842B03">
        <w:rPr>
          <w:sz w:val="28"/>
          <w:szCs w:val="28"/>
        </w:rPr>
        <w:br/>
      </w:r>
      <w:r w:rsidRPr="00987936">
        <w:t xml:space="preserve">    output </w:t>
      </w:r>
      <w:r w:rsidRPr="00987936">
        <w:t>=</w:t>
      </w:r>
      <w:r w:rsidRPr="00987936">
        <w:t xml:space="preserve"> </w:t>
      </w:r>
      <w:r w:rsidRPr="00987936">
        <w:t>'qualified'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rPr>
          <w:b/>
        </w:rPr>
        <w:t>if</w:t>
      </w:r>
      <w:r w:rsidRPr="00987936">
        <w:t xml:space="preserve"> in_time </w:t>
      </w:r>
      <w:r w:rsidRPr="00987936">
        <w:t>&gt;</w:t>
      </w:r>
      <w:r w:rsidRPr="00987936">
        <w:t xml:space="preserve"> </w:t>
      </w:r>
      <w:r w:rsidRPr="00987936">
        <w:t>120</w:t>
      </w:r>
      <w:r w:rsidRPr="00987936">
        <w:t xml:space="preserve"> </w:t>
      </w:r>
      <w:r w:rsidRPr="00987936">
        <w:rPr>
          <w:b/>
        </w:rPr>
        <w:t>or</w:t>
      </w:r>
      <w:r w:rsidRPr="00987936">
        <w:t xml:space="preserve"> </w:t>
      </w:r>
      <w:r w:rsidRPr="00987936">
        <w:t>max</w:t>
      </w:r>
      <w:r w:rsidRPr="00987936">
        <w:t>(in_list[</w:t>
      </w:r>
      <w:r w:rsidRPr="00987936">
        <w:t>0</w:t>
      </w:r>
      <w:r w:rsidRPr="00987936">
        <w:t>:</w:t>
      </w:r>
      <w:r w:rsidRPr="00987936">
        <w:t>2</w:t>
      </w:r>
      <w:r w:rsidRPr="00987936">
        <w:t xml:space="preserve">]) </w:t>
      </w:r>
      <w:r w:rsidRPr="00987936">
        <w:t>&gt;</w:t>
      </w:r>
      <w:r w:rsidRPr="00987936">
        <w:t xml:space="preserve"> </w:t>
      </w:r>
      <w:r w:rsidRPr="00987936">
        <w:t>5</w:t>
      </w:r>
      <w:r w:rsidRPr="00987936">
        <w:t xml:space="preserve"> </w:t>
      </w:r>
      <w:r w:rsidRPr="00987936">
        <w:rPr>
          <w:b/>
        </w:rPr>
        <w:t>or</w:t>
      </w:r>
      <w:r w:rsidRPr="00987936">
        <w:t xml:space="preserve"> </w:t>
      </w:r>
      <w:r w:rsidRPr="00987936">
        <w:t>max</w:t>
      </w:r>
      <w:r w:rsidRPr="00987936">
        <w:t>(in_list[</w:t>
      </w:r>
      <w:r w:rsidRPr="00987936">
        <w:t>2</w:t>
      </w:r>
      <w:r w:rsidRPr="00987936">
        <w:t>:</w:t>
      </w:r>
      <w:r w:rsidRPr="00987936">
        <w:t>4</w:t>
      </w:r>
      <w:r w:rsidRPr="00987936">
        <w:t xml:space="preserve">]) </w:t>
      </w:r>
      <w:r w:rsidRPr="00987936">
        <w:t>&gt;</w:t>
      </w:r>
      <w:r w:rsidRPr="00987936">
        <w:t xml:space="preserve"> </w:t>
      </w:r>
      <w:r w:rsidRPr="00987936">
        <w:t>10</w:t>
      </w:r>
      <w:r w:rsidRPr="00987936">
        <w:t xml:space="preserve"> </w:t>
      </w:r>
      <w:r w:rsidRPr="00987936">
        <w:rPr>
          <w:b/>
        </w:rPr>
        <w:t>or</w:t>
      </w:r>
      <w:r w:rsidRPr="00987936">
        <w:t xml:space="preserve"> </w:t>
      </w:r>
      <w:r w:rsidRPr="00987936">
        <w:t>max</w:t>
      </w:r>
      <w:r w:rsidRPr="00987936">
        <w:t>(in_list[</w:t>
      </w:r>
      <w:r w:rsidRPr="00987936">
        <w:t>4</w:t>
      </w:r>
      <w:r w:rsidRPr="00987936">
        <w:t>:</w:t>
      </w:r>
      <w:r w:rsidRPr="00987936">
        <w:t>6</w:t>
      </w:r>
      <w:r w:rsidRPr="00987936">
        <w:t xml:space="preserve">]) </w:t>
      </w:r>
      <w:r w:rsidRPr="00987936">
        <w:t>&gt;</w:t>
      </w:r>
      <w:r w:rsidRPr="00987936">
        <w:t xml:space="preserve"> </w:t>
      </w:r>
      <w:r w:rsidRPr="00987936">
        <w:t>15</w:t>
      </w:r>
      <w:r w:rsidRPr="00987936">
        <w:t xml:space="preserve"> </w:t>
      </w:r>
      <w:r w:rsidRPr="00987936">
        <w:rPr>
          <w:b/>
        </w:rPr>
        <w:t>or</w:t>
      </w:r>
      <w:r w:rsidRPr="00987936">
        <w:t xml:space="preserve"> </w:t>
      </w:r>
      <w:r w:rsidRPr="00987936">
        <w:t>max</w:t>
      </w:r>
      <w:r w:rsidRPr="00987936">
        <w:t>(in_list[</w:t>
      </w:r>
      <w:r w:rsidRPr="00987936">
        <w:t>6</w:t>
      </w:r>
      <w:r w:rsidRPr="00987936">
        <w:t>:</w:t>
      </w:r>
      <w:r w:rsidRPr="00987936">
        <w:t>8</w:t>
      </w:r>
      <w:r w:rsidRPr="00987936">
        <w:t xml:space="preserve">]) </w:t>
      </w:r>
      <w:r w:rsidRPr="00987936">
        <w:t>&gt;</w:t>
      </w:r>
      <w:r w:rsidRPr="00987936">
        <w:t xml:space="preserve"> </w:t>
      </w:r>
      <w:r w:rsidRPr="00987936">
        <w:t>20</w:t>
      </w:r>
      <w:r w:rsidRPr="00987936">
        <w:t xml:space="preserve"> </w:t>
      </w:r>
      <w:r w:rsidRPr="00987936">
        <w:rPr>
          <w:b/>
        </w:rPr>
        <w:t>or</w:t>
      </w:r>
      <w:r w:rsidRPr="00987936">
        <w:t xml:space="preserve"> </w:t>
      </w:r>
      <w:r w:rsidRPr="00987936">
        <w:t>len</w:t>
      </w:r>
      <w:r w:rsidRPr="00987936">
        <w:t xml:space="preserve">(in_list) </w:t>
      </w:r>
      <w:r w:rsidRPr="00987936">
        <w:t>!=</w:t>
      </w:r>
      <w:r w:rsidRPr="00987936">
        <w:t xml:space="preserve"> </w:t>
      </w:r>
      <w:r w:rsidRPr="00987936">
        <w:t>8</w:t>
      </w:r>
      <w:r w:rsidRPr="00987936">
        <w:t>:</w:t>
      </w:r>
      <w:r w:rsidRPr="00842B03">
        <w:rPr>
          <w:sz w:val="28"/>
          <w:szCs w:val="28"/>
        </w:rPr>
        <w:br/>
      </w:r>
      <w:r w:rsidRPr="00987936">
        <w:t xml:space="preserve">            output </w:t>
      </w:r>
      <w:r w:rsidRPr="00987936">
        <w:t>=</w:t>
      </w:r>
      <w:r w:rsidRPr="00987936">
        <w:t xml:space="preserve"> </w:t>
      </w:r>
      <w:r w:rsidRPr="00987936">
        <w:t>'disqualified'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t>print</w:t>
      </w:r>
      <w:r w:rsidRPr="00987936">
        <w:t>(</w:t>
      </w:r>
      <w:r w:rsidRPr="00987936">
        <w:t>f'interview</w:t>
      </w:r>
      <w:r w:rsidRPr="00987936">
        <w:t>{</w:t>
      </w:r>
      <w:r w:rsidRPr="00987936">
        <w:t>in_list</w:t>
      </w:r>
      <w:r w:rsidRPr="00987936">
        <w:t>,</w:t>
      </w:r>
      <w:r w:rsidRPr="00987936">
        <w:t>in_time</w:t>
      </w:r>
      <w:r w:rsidRPr="00987936">
        <w:t>}</w:t>
      </w:r>
      <w:r w:rsidRPr="00987936">
        <w:t xml:space="preserve">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</w:t>
      </w:r>
      <w:r w:rsidRPr="00987936">
        <w:t>{</w:t>
      </w:r>
      <w:r w:rsidRPr="00987936">
        <w:t>output</w:t>
      </w:r>
      <w:r w:rsidRPr="00987936">
        <w:t>}</w:t>
      </w:r>
      <w:r w:rsidRPr="00987936">
        <w:t>'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842B03">
        <w:rPr>
          <w:sz w:val="28"/>
          <w:szCs w:val="28"/>
        </w:rPr>
        <w:br/>
      </w:r>
      <w:r w:rsidRPr="00987936">
        <w:t>interview([</w:t>
      </w:r>
      <w:r w:rsidRPr="00987936">
        <w:t>5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20</w:t>
      </w:r>
      <w:r w:rsidRPr="00987936">
        <w:t xml:space="preserve">, </w:t>
      </w:r>
      <w:r w:rsidRPr="00987936">
        <w:t>20</w:t>
      </w:r>
      <w:r w:rsidRPr="00987936">
        <w:t xml:space="preserve">], </w:t>
      </w:r>
      <w:r w:rsidRPr="00987936">
        <w:t>120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interview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8</w:t>
      </w:r>
      <w:r w:rsidRPr="00987936">
        <w:t xml:space="preserve">, </w:t>
      </w:r>
      <w:r w:rsidRPr="00987936">
        <w:t>6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12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8</w:t>
      </w:r>
      <w:r w:rsidRPr="00987936">
        <w:t xml:space="preserve">], </w:t>
      </w:r>
      <w:r w:rsidRPr="00987936">
        <w:t>64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interview([</w:t>
      </w:r>
      <w:r w:rsidRPr="00987936">
        <w:t>5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25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20</w:t>
      </w:r>
      <w:r w:rsidRPr="00987936">
        <w:t xml:space="preserve">, </w:t>
      </w:r>
      <w:r w:rsidRPr="00987936">
        <w:t>20</w:t>
      </w:r>
      <w:r w:rsidRPr="00987936">
        <w:t xml:space="preserve">], </w:t>
      </w:r>
      <w:r w:rsidRPr="00987936">
        <w:t>120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interview([</w:t>
      </w:r>
      <w:r w:rsidRPr="00987936">
        <w:t>5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20</w:t>
      </w:r>
      <w:r w:rsidRPr="00987936">
        <w:t xml:space="preserve">], </w:t>
      </w:r>
      <w:r w:rsidRPr="00987936">
        <w:t>120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interview([</w:t>
      </w:r>
      <w:r w:rsidRPr="00987936">
        <w:t>5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0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15</w:t>
      </w:r>
      <w:r w:rsidRPr="00987936">
        <w:t xml:space="preserve">, </w:t>
      </w:r>
      <w:r w:rsidRPr="00987936">
        <w:t>20</w:t>
      </w:r>
      <w:r w:rsidRPr="00987936">
        <w:t xml:space="preserve">, </w:t>
      </w:r>
      <w:r w:rsidRPr="00987936">
        <w:t>20</w:t>
      </w:r>
      <w:r w:rsidRPr="00987936">
        <w:t xml:space="preserve">], </w:t>
      </w:r>
      <w:r w:rsidRPr="00987936">
        <w:t>130</w:t>
      </w:r>
      <w:r w:rsidRPr="00987936">
        <w:t>)</w:t>
      </w:r>
    </w:p>
    <w:p w14:paraId="47695362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t xml:space="preserve">interview([5, 5, 10, 10, 15, 15, 20, 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qualified</w:t>
      </w:r>
      <w:r w:rsidRPr="00842B03">
        <w:rPr>
          <w:sz w:val="28"/>
          <w:szCs w:val="28"/>
        </w:rPr>
        <w:br/>
      </w:r>
      <w:r w:rsidRPr="00987936">
        <w:t xml:space="preserve">interview([2, 3, 8, 6, 5, 12, 10, 18], 64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qualified</w:t>
      </w:r>
      <w:r w:rsidRPr="00842B03">
        <w:rPr>
          <w:sz w:val="28"/>
          <w:szCs w:val="28"/>
        </w:rPr>
        <w:br/>
      </w:r>
      <w:r w:rsidRPr="00987936">
        <w:t xml:space="preserve">interview([5, 5, 10, 10, 25, 15, 20, 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disqualified</w:t>
      </w:r>
      <w:r w:rsidRPr="00842B03">
        <w:rPr>
          <w:sz w:val="28"/>
          <w:szCs w:val="28"/>
        </w:rPr>
        <w:br/>
      </w:r>
      <w:r w:rsidRPr="00987936">
        <w:t xml:space="preserve">interview([5, 5, 10, 10, 15, 15, 20], 12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disqualified</w:t>
      </w:r>
      <w:r w:rsidRPr="00842B03">
        <w:rPr>
          <w:sz w:val="28"/>
          <w:szCs w:val="28"/>
        </w:rPr>
        <w:br/>
      </w:r>
      <w:r w:rsidRPr="00987936">
        <w:t>inte</w:t>
      </w:r>
      <w:r w:rsidRPr="00987936">
        <w:t xml:space="preserve">rview([5, 5, 10, 10, 15, 15, 20, 20], 130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disqualified</w:t>
      </w:r>
    </w:p>
    <w:p w14:paraId="2EB09FBC" w14:textId="77777777" w:rsidR="006B46F1" w:rsidRPr="00842B03" w:rsidRDefault="00816791">
      <w:pPr>
        <w:pStyle w:val="Heading4"/>
        <w:rPr>
          <w:sz w:val="28"/>
          <w:szCs w:val="28"/>
        </w:rPr>
      </w:pPr>
      <w:bookmarkStart w:id="4" w:name="X6b4f9cb59ce737759ccd831d102f2ec84fb0353"/>
      <w:r w:rsidRPr="00842B03">
        <w:rPr>
          <w:sz w:val="28"/>
          <w:szCs w:val="28"/>
        </w:rPr>
        <w:lastRenderedPageBreak/>
        <w:t>4. Write a function that divides a list into chunks of size n, where n is the length of each chunk.</w:t>
      </w:r>
    </w:p>
    <w:p w14:paraId="29B796C1" w14:textId="69CE7919" w:rsidR="0004333C" w:rsidRDefault="0004333C" w:rsidP="0004333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48ECAD90" w14:textId="43FBB0BA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sz w:val="28"/>
          <w:szCs w:val="28"/>
        </w:rPr>
        <w:t>Examples:</w:t>
      </w:r>
      <w:r w:rsidRPr="00842B03">
        <w:rPr>
          <w:sz w:val="28"/>
          <w:szCs w:val="28"/>
        </w:rPr>
        <w:br/>
      </w:r>
      <w:r w:rsidRPr="00987936">
        <w:t xml:space="preserve">chunkify([2, 3, 4, 5], 2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], [4, 5]]</w:t>
      </w:r>
      <w:r w:rsidRPr="00842B03">
        <w:rPr>
          <w:sz w:val="28"/>
          <w:szCs w:val="28"/>
        </w:rPr>
        <w:br/>
      </w:r>
      <w:r w:rsidRPr="00987936">
        <w:t xml:space="preserve">chunkify([2, 3, 4, 5, 6], 2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</w:t>
      </w:r>
      <w:r w:rsidRPr="00987936">
        <w:t xml:space="preserve"> 3], [4, 5], [6]]</w:t>
      </w:r>
      <w:r w:rsidRPr="00842B03">
        <w:rPr>
          <w:sz w:val="28"/>
          <w:szCs w:val="28"/>
        </w:rPr>
        <w:br/>
      </w:r>
      <w:r w:rsidRPr="00987936">
        <w:t xml:space="preserve">chunkify([2, 3, 4, 5, 6, 7], 3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, 4], [5, 6, 7]]</w:t>
      </w:r>
      <w:r w:rsidRPr="00842B03">
        <w:rPr>
          <w:sz w:val="28"/>
          <w:szCs w:val="28"/>
        </w:rPr>
        <w:br/>
      </w:r>
      <w:r w:rsidRPr="00987936">
        <w:t xml:space="preserve">chunkify([2, 3, 4, 5, 6, 7], 1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], [3], [4], [5], [6], [7]]</w:t>
      </w:r>
      <w:r w:rsidRPr="00842B03">
        <w:rPr>
          <w:sz w:val="28"/>
          <w:szCs w:val="28"/>
        </w:rPr>
        <w:br/>
      </w:r>
      <w:r w:rsidRPr="00987936">
        <w:t xml:space="preserve">chunkify([2, 3, 4, 5, 6, 7], 7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, 4, 5, 6, 7]]</w:t>
      </w:r>
    </w:p>
    <w:bookmarkEnd w:id="4"/>
    <w:p w14:paraId="3ACB44FB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b/>
        </w:rPr>
        <w:t>def</w:t>
      </w:r>
      <w:r w:rsidRPr="00987936">
        <w:t xml:space="preserve"> chunkify(in_list,chunk_size):</w:t>
      </w:r>
      <w:r w:rsidRPr="00842B03">
        <w:rPr>
          <w:sz w:val="28"/>
          <w:szCs w:val="28"/>
        </w:rPr>
        <w:br/>
      </w:r>
      <w:r w:rsidRPr="00987936">
        <w:t xml:space="preserve">    output </w:t>
      </w:r>
      <w:r w:rsidRPr="00987936">
        <w:t>=</w:t>
      </w:r>
      <w:r w:rsidRPr="00987936">
        <w:t xml:space="preserve"> []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rPr>
          <w:b/>
        </w:rPr>
        <w:t>for</w:t>
      </w:r>
      <w:r w:rsidRPr="00987936">
        <w:t xml:space="preserve"> i </w:t>
      </w:r>
      <w:r w:rsidRPr="00987936">
        <w:rPr>
          <w:b/>
        </w:rPr>
        <w:t>in</w:t>
      </w:r>
      <w:r w:rsidRPr="00987936">
        <w:t xml:space="preserve"> </w:t>
      </w:r>
      <w:r w:rsidRPr="00987936">
        <w:t>range</w:t>
      </w:r>
      <w:r w:rsidRPr="00987936">
        <w:t>(</w:t>
      </w:r>
      <w:r w:rsidRPr="00987936">
        <w:t>0</w:t>
      </w:r>
      <w:r w:rsidRPr="00987936">
        <w:t>,</w:t>
      </w:r>
      <w:r w:rsidRPr="00987936">
        <w:t>len</w:t>
      </w:r>
      <w:r w:rsidRPr="00987936">
        <w:t>(in_list),chunk_size):</w:t>
      </w:r>
      <w:r w:rsidRPr="00842B03">
        <w:rPr>
          <w:sz w:val="28"/>
          <w:szCs w:val="28"/>
        </w:rPr>
        <w:br/>
      </w:r>
      <w:r w:rsidRPr="00987936">
        <w:t xml:space="preserve">        output.append(in_list[i:i</w:t>
      </w:r>
      <w:r w:rsidRPr="00987936">
        <w:t>+</w:t>
      </w:r>
      <w:r w:rsidRPr="00987936">
        <w:t>chunk_size])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t>print</w:t>
      </w:r>
      <w:r w:rsidRPr="00987936">
        <w:t>(</w:t>
      </w:r>
      <w:r w:rsidRPr="00987936">
        <w:t>f'chunkify</w:t>
      </w:r>
      <w:r w:rsidRPr="00987936">
        <w:t>{</w:t>
      </w:r>
      <w:r w:rsidRPr="00987936">
        <w:t>in_list</w:t>
      </w:r>
      <w:r w:rsidRPr="00987936">
        <w:t>,</w:t>
      </w:r>
      <w:r w:rsidRPr="00987936">
        <w:t xml:space="preserve"> chunk_size</w:t>
      </w:r>
      <w:r w:rsidRPr="00987936">
        <w:t>}</w:t>
      </w:r>
      <w:r w:rsidRPr="00987936">
        <w:t xml:space="preserve">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</w:t>
      </w:r>
      <w:r w:rsidRPr="00987936">
        <w:t>{</w:t>
      </w:r>
      <w:r w:rsidRPr="00987936">
        <w:t>output</w:t>
      </w:r>
      <w:r w:rsidRPr="00987936">
        <w:t>}</w:t>
      </w:r>
      <w:r w:rsidRPr="00987936">
        <w:t>'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842B03">
        <w:rPr>
          <w:sz w:val="28"/>
          <w:szCs w:val="28"/>
        </w:rPr>
        <w:br/>
      </w:r>
      <w:r w:rsidRPr="00987936">
        <w:t>chunkify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4</w:t>
      </w:r>
      <w:r w:rsidRPr="00987936">
        <w:t xml:space="preserve">, </w:t>
      </w:r>
      <w:r w:rsidRPr="00987936">
        <w:t>5</w:t>
      </w:r>
      <w:r w:rsidRPr="00987936">
        <w:t xml:space="preserve">], </w:t>
      </w:r>
      <w:r w:rsidRPr="00987936">
        <w:t>2</w:t>
      </w:r>
      <w:r w:rsidRPr="00987936">
        <w:t xml:space="preserve">)   </w:t>
      </w:r>
      <w:r w:rsidRPr="00842B03">
        <w:rPr>
          <w:sz w:val="28"/>
          <w:szCs w:val="28"/>
        </w:rPr>
        <w:br/>
      </w:r>
      <w:r w:rsidRPr="00987936">
        <w:t>chunkify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4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6</w:t>
      </w:r>
      <w:r w:rsidRPr="00987936">
        <w:t xml:space="preserve">], </w:t>
      </w:r>
      <w:r w:rsidRPr="00987936">
        <w:t>2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chunkify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4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6</w:t>
      </w:r>
      <w:r w:rsidRPr="00987936">
        <w:t xml:space="preserve">, </w:t>
      </w:r>
      <w:r w:rsidRPr="00987936">
        <w:t>7</w:t>
      </w:r>
      <w:r w:rsidRPr="00987936">
        <w:t xml:space="preserve">], </w:t>
      </w:r>
      <w:r w:rsidRPr="00987936">
        <w:t>3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chunkify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4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6</w:t>
      </w:r>
      <w:r w:rsidRPr="00987936">
        <w:t xml:space="preserve">, </w:t>
      </w:r>
      <w:r w:rsidRPr="00987936">
        <w:t>7</w:t>
      </w:r>
      <w:r w:rsidRPr="00987936">
        <w:t xml:space="preserve">], </w:t>
      </w:r>
      <w:r w:rsidRPr="00987936">
        <w:t>1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>chunkify([</w:t>
      </w:r>
      <w:r w:rsidRPr="00987936">
        <w:t>2</w:t>
      </w:r>
      <w:r w:rsidRPr="00987936">
        <w:t xml:space="preserve">, </w:t>
      </w:r>
      <w:r w:rsidRPr="00987936">
        <w:t>3</w:t>
      </w:r>
      <w:r w:rsidRPr="00987936">
        <w:t xml:space="preserve">, </w:t>
      </w:r>
      <w:r w:rsidRPr="00987936">
        <w:t>4</w:t>
      </w:r>
      <w:r w:rsidRPr="00987936">
        <w:t xml:space="preserve">, </w:t>
      </w:r>
      <w:r w:rsidRPr="00987936">
        <w:t>5</w:t>
      </w:r>
      <w:r w:rsidRPr="00987936">
        <w:t xml:space="preserve">, </w:t>
      </w:r>
      <w:r w:rsidRPr="00987936">
        <w:t>6</w:t>
      </w:r>
      <w:r w:rsidRPr="00987936">
        <w:t xml:space="preserve">, </w:t>
      </w:r>
      <w:r w:rsidRPr="00987936">
        <w:t>7</w:t>
      </w:r>
      <w:r w:rsidRPr="00987936">
        <w:t xml:space="preserve">], </w:t>
      </w:r>
      <w:r w:rsidRPr="00987936">
        <w:t>7</w:t>
      </w:r>
      <w:r w:rsidRPr="00987936">
        <w:t>)</w:t>
      </w:r>
    </w:p>
    <w:p w14:paraId="23221898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t xml:space="preserve">chunkify([2, 3, 4, 5], 2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], [4, 5]]</w:t>
      </w:r>
      <w:r w:rsidRPr="00842B03">
        <w:rPr>
          <w:sz w:val="28"/>
          <w:szCs w:val="28"/>
        </w:rPr>
        <w:br/>
      </w:r>
      <w:r w:rsidRPr="00987936">
        <w:t xml:space="preserve">chunkify([2, 3, 4, 5, 6], 2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], [4, 5], [6]]</w:t>
      </w:r>
      <w:r w:rsidRPr="00842B03">
        <w:rPr>
          <w:sz w:val="28"/>
          <w:szCs w:val="28"/>
        </w:rPr>
        <w:br/>
      </w:r>
      <w:r w:rsidRPr="00987936">
        <w:t xml:space="preserve">chunkify([2, 3, 4, 5, 6, 7], 3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, 4], [5, 6, 7]]</w:t>
      </w:r>
      <w:r w:rsidRPr="00842B03">
        <w:rPr>
          <w:sz w:val="28"/>
          <w:szCs w:val="28"/>
        </w:rPr>
        <w:br/>
      </w:r>
      <w:r w:rsidRPr="00987936">
        <w:t xml:space="preserve">chunkify([2, 3, 4, 5, 6, 7], 1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], [3], [4], [5], [6],</w:t>
      </w:r>
      <w:r w:rsidRPr="00987936">
        <w:t xml:space="preserve"> [7]]</w:t>
      </w:r>
      <w:r w:rsidRPr="00842B03">
        <w:rPr>
          <w:sz w:val="28"/>
          <w:szCs w:val="28"/>
        </w:rPr>
        <w:br/>
      </w:r>
      <w:r w:rsidRPr="00987936">
        <w:t xml:space="preserve">chunkify([2, 3, 4, 5, 6, 7], 7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[2, 3, 4, 5, 6, 7]]</w:t>
      </w:r>
    </w:p>
    <w:p w14:paraId="6E1636AA" w14:textId="77777777" w:rsidR="006B46F1" w:rsidRPr="00842B03" w:rsidRDefault="00816791">
      <w:pPr>
        <w:pStyle w:val="Heading4"/>
        <w:rPr>
          <w:sz w:val="28"/>
          <w:szCs w:val="28"/>
        </w:rPr>
      </w:pPr>
      <w:bookmarkStart w:id="5" w:name="X190ec3e352a10fdbbe0c37f555df743a8ff7442"/>
      <w:r w:rsidRPr="00842B03">
        <w:rPr>
          <w:sz w:val="28"/>
          <w:szCs w:val="28"/>
        </w:rPr>
        <w:t>5. You are given a list of strings consisting of grocery items, with prices in parentheses. Return a list of prices in float format.</w:t>
      </w:r>
    </w:p>
    <w:p w14:paraId="33BD1FEE" w14:textId="6C4FDB8F" w:rsidR="0004333C" w:rsidRDefault="0004333C" w:rsidP="0004333C">
      <w:pPr>
        <w:pStyle w:val="BodyText"/>
        <w:rPr>
          <w:b/>
          <w:bCs/>
          <w:sz w:val="28"/>
          <w:szCs w:val="28"/>
        </w:rPr>
      </w:pPr>
      <w:r w:rsidRPr="003E2C2E">
        <w:rPr>
          <w:b/>
          <w:bCs/>
          <w:sz w:val="28"/>
          <w:szCs w:val="28"/>
        </w:rPr>
        <w:t>Answer:</w:t>
      </w:r>
    </w:p>
    <w:p w14:paraId="653C017B" w14:textId="3108A560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bookmarkStart w:id="6" w:name="_GoBack"/>
      <w:r w:rsidRPr="00987936">
        <w:rPr>
          <w:sz w:val="28"/>
          <w:szCs w:val="28"/>
        </w:rPr>
        <w:t>Examples:</w:t>
      </w:r>
      <w:r w:rsidRPr="00842B03">
        <w:rPr>
          <w:sz w:val="28"/>
          <w:szCs w:val="28"/>
        </w:rPr>
        <w:br/>
      </w:r>
      <w:r w:rsidRPr="00987936">
        <w:t xml:space="preserve">get_prices(["salad ($4.99)"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4.99]</w:t>
      </w:r>
    </w:p>
    <w:p w14:paraId="4A11B0E9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t>get_p</w:t>
      </w:r>
      <w:r w:rsidRPr="00987936">
        <w:t xml:space="preserve">rices([   "artichokes ($1.99)",   "rotiserrie chicken ($5.99)",   "gum ($0.75)" 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1.99, 5.99, 0.75]</w:t>
      </w:r>
    </w:p>
    <w:p w14:paraId="23BCC3B2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t xml:space="preserve">get_prices([   "ice cream ($5.99)",   "banana ($0.20)",   "sandwich ($8.50)",   "soup ($1.99)" 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5.99, 0.2, 8.50, 1.99]</w:t>
      </w:r>
    </w:p>
    <w:bookmarkEnd w:id="5"/>
    <w:p w14:paraId="1BAC5078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rPr>
          <w:b/>
        </w:rPr>
        <w:lastRenderedPageBreak/>
        <w:t>def</w:t>
      </w:r>
      <w:r w:rsidRPr="00987936">
        <w:t xml:space="preserve"> get_prices(in_list):</w:t>
      </w:r>
      <w:r w:rsidRPr="00842B03">
        <w:rPr>
          <w:sz w:val="28"/>
          <w:szCs w:val="28"/>
        </w:rPr>
        <w:br/>
      </w:r>
      <w:r w:rsidRPr="00987936">
        <w:t xml:space="preserve">    out_list </w:t>
      </w:r>
      <w:r w:rsidRPr="00987936">
        <w:t>=</w:t>
      </w:r>
      <w:r w:rsidRPr="00987936">
        <w:t xml:space="preserve"> []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rPr>
          <w:b/>
        </w:rPr>
        <w:t>for</w:t>
      </w:r>
      <w:r w:rsidRPr="00987936">
        <w:t xml:space="preserve"> ele </w:t>
      </w:r>
      <w:r w:rsidRPr="00987936">
        <w:rPr>
          <w:b/>
        </w:rPr>
        <w:t>in</w:t>
      </w:r>
      <w:r w:rsidRPr="00987936">
        <w:t xml:space="preserve"> in_list:</w:t>
      </w:r>
      <w:r w:rsidRPr="00842B03">
        <w:rPr>
          <w:sz w:val="28"/>
          <w:szCs w:val="28"/>
        </w:rPr>
        <w:br/>
      </w:r>
      <w:r w:rsidRPr="00987936">
        <w:t xml:space="preserve">        out_list.append(</w:t>
      </w:r>
      <w:r w:rsidRPr="00987936">
        <w:t>float</w:t>
      </w:r>
      <w:r w:rsidRPr="00987936">
        <w:t>((ele.split(</w:t>
      </w:r>
      <w:r w:rsidRPr="00987936">
        <w:t>'$'</w:t>
      </w:r>
      <w:r w:rsidRPr="00987936">
        <w:t>)[</w:t>
      </w:r>
      <w:r w:rsidRPr="00987936">
        <w:t>-</w:t>
      </w:r>
      <w:r w:rsidRPr="00987936">
        <w:t>1</w:t>
      </w:r>
      <w:r w:rsidRPr="00987936">
        <w:t>]).split(</w:t>
      </w:r>
      <w:r w:rsidRPr="00987936">
        <w:t>')'</w:t>
      </w:r>
      <w:r w:rsidRPr="00987936">
        <w:t>)[</w:t>
      </w:r>
      <w:r w:rsidRPr="00987936">
        <w:t>0</w:t>
      </w:r>
      <w:r w:rsidRPr="00987936">
        <w:t>]))</w:t>
      </w:r>
      <w:r w:rsidRPr="00842B03">
        <w:rPr>
          <w:sz w:val="28"/>
          <w:szCs w:val="28"/>
        </w:rPr>
        <w:br/>
      </w:r>
      <w:r w:rsidRPr="00987936">
        <w:t xml:space="preserve">    </w:t>
      </w:r>
      <w:r w:rsidRPr="00987936">
        <w:t>print</w:t>
      </w:r>
      <w:r w:rsidRPr="00987936">
        <w:t>(</w:t>
      </w:r>
      <w:r w:rsidRPr="00987936">
        <w:t>f'get_prices(</w:t>
      </w:r>
      <w:r w:rsidRPr="00987936">
        <w:t>{</w:t>
      </w:r>
      <w:r w:rsidRPr="00987936">
        <w:t>in_list</w:t>
      </w:r>
      <w:r w:rsidRPr="00987936">
        <w:t>}</w:t>
      </w:r>
      <w:r w:rsidRPr="00987936">
        <w:t xml:space="preserve">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</w:t>
      </w:r>
      <w:r w:rsidRPr="00987936">
        <w:t>{</w:t>
      </w:r>
      <w:r w:rsidRPr="00987936">
        <w:t>out_list</w:t>
      </w:r>
      <w:r w:rsidRPr="00987936">
        <w:t>}</w:t>
      </w:r>
      <w:r w:rsidRPr="00987936">
        <w:t>'</w:t>
      </w:r>
      <w:r w:rsidRPr="00987936">
        <w:t>)</w:t>
      </w:r>
      <w:r w:rsidRPr="00842B03">
        <w:rPr>
          <w:sz w:val="28"/>
          <w:szCs w:val="28"/>
        </w:rPr>
        <w:br/>
      </w:r>
      <w:r w:rsidRPr="00987936">
        <w:t xml:space="preserve">        </w:t>
      </w:r>
      <w:r w:rsidRPr="00842B03">
        <w:rPr>
          <w:sz w:val="28"/>
          <w:szCs w:val="28"/>
        </w:rPr>
        <w:br/>
      </w:r>
      <w:r w:rsidRPr="00987936">
        <w:t>get_prices([</w:t>
      </w:r>
      <w:r w:rsidRPr="00987936">
        <w:t>"salad ($4.99)"</w:t>
      </w:r>
      <w:r w:rsidRPr="00987936">
        <w:t>])</w:t>
      </w:r>
      <w:r w:rsidRPr="00842B03">
        <w:rPr>
          <w:sz w:val="28"/>
          <w:szCs w:val="28"/>
        </w:rPr>
        <w:br/>
      </w:r>
      <w:r w:rsidRPr="00987936">
        <w:t>get_prices([</w:t>
      </w:r>
      <w:r w:rsidRPr="00987936">
        <w:t>"artichokes ($1.99)"</w:t>
      </w:r>
      <w:r w:rsidRPr="00987936">
        <w:t>,</w:t>
      </w:r>
      <w:r w:rsidRPr="00987936">
        <w:t>"rotiserrie chicken ($5.99</w:t>
      </w:r>
      <w:r w:rsidRPr="00987936">
        <w:t>)"</w:t>
      </w:r>
      <w:r w:rsidRPr="00987936">
        <w:t>,</w:t>
      </w:r>
      <w:r w:rsidRPr="00987936">
        <w:t>"gum ($0.75)"</w:t>
      </w:r>
      <w:r w:rsidRPr="00987936">
        <w:t>])</w:t>
      </w:r>
      <w:r w:rsidRPr="00842B03">
        <w:rPr>
          <w:sz w:val="28"/>
          <w:szCs w:val="28"/>
        </w:rPr>
        <w:br/>
      </w:r>
      <w:r w:rsidRPr="00987936">
        <w:t>get_prices([</w:t>
      </w:r>
      <w:r w:rsidRPr="00987936">
        <w:t>"ice cream ($5.99)"</w:t>
      </w:r>
      <w:r w:rsidRPr="00987936">
        <w:t>,</w:t>
      </w:r>
      <w:r w:rsidRPr="00987936">
        <w:t>"banana ($0.20)"</w:t>
      </w:r>
      <w:r w:rsidRPr="00987936">
        <w:t>,</w:t>
      </w:r>
      <w:r w:rsidRPr="00987936">
        <w:t>"sandwich ($8.50)"</w:t>
      </w:r>
      <w:r w:rsidRPr="00987936">
        <w:t>,</w:t>
      </w:r>
      <w:r w:rsidRPr="00987936">
        <w:t>"soup ($1.99)"</w:t>
      </w:r>
      <w:r w:rsidRPr="00987936">
        <w:t>])</w:t>
      </w:r>
    </w:p>
    <w:p w14:paraId="3C97C60A" w14:textId="77777777" w:rsidR="006B46F1" w:rsidRPr="00842B03" w:rsidRDefault="00816791" w:rsidP="00987936">
      <w:pPr>
        <w:pStyle w:val="codestyle"/>
        <w:framePr w:wrap="auto" w:vAnchor="margin" w:yAlign="inline"/>
        <w:rPr>
          <w:sz w:val="28"/>
          <w:szCs w:val="28"/>
        </w:rPr>
      </w:pPr>
      <w:r w:rsidRPr="00987936">
        <w:t xml:space="preserve">get_prices(['salad ($4.99)'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4.99]</w:t>
      </w:r>
      <w:r w:rsidRPr="00842B03">
        <w:rPr>
          <w:sz w:val="28"/>
          <w:szCs w:val="28"/>
        </w:rPr>
        <w:br/>
      </w:r>
      <w:r w:rsidRPr="00987936">
        <w:t xml:space="preserve">get_prices(['artichokes ($1.99)', 'rotiserrie chicken ($5.99)', 'gum ($0.75)'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1.99, 5.99, 0.75]</w:t>
      </w:r>
      <w:r w:rsidRPr="00842B03">
        <w:rPr>
          <w:sz w:val="28"/>
          <w:szCs w:val="28"/>
        </w:rPr>
        <w:br/>
      </w:r>
      <w:r w:rsidRPr="00987936">
        <w:t xml:space="preserve">get_prices(['ice cream ($5.99)', 'banana ($0.20)', 'sandwich ($8.50)', 'soup ($1.99)']) </w:t>
      </w:r>
      <w:r w:rsidRPr="00987936">
        <w:rPr>
          <w:rFonts w:ascii="Segoe UI Symbol" w:hAnsi="Segoe UI Symbol" w:cs="Segoe UI Symbol"/>
        </w:rPr>
        <w:t>➞</w:t>
      </w:r>
      <w:r w:rsidRPr="00987936">
        <w:t xml:space="preserve"> [5.99, 0.2, 8.5, 1.99]</w:t>
      </w:r>
      <w:bookmarkEnd w:id="6"/>
    </w:p>
    <w:sectPr w:rsidR="006B46F1" w:rsidRPr="00842B0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8675D0" w14:textId="77777777" w:rsidR="00816791" w:rsidRDefault="00816791">
      <w:pPr>
        <w:spacing w:after="0"/>
      </w:pPr>
      <w:r>
        <w:separator/>
      </w:r>
    </w:p>
  </w:endnote>
  <w:endnote w:type="continuationSeparator" w:id="0">
    <w:p w14:paraId="2E9A684F" w14:textId="77777777" w:rsidR="00816791" w:rsidRDefault="008167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21A807" w14:textId="77777777" w:rsidR="00816791" w:rsidRDefault="00816791">
      <w:r>
        <w:separator/>
      </w:r>
    </w:p>
  </w:footnote>
  <w:footnote w:type="continuationSeparator" w:id="0">
    <w:p w14:paraId="3EA63EF6" w14:textId="77777777" w:rsidR="00816791" w:rsidRDefault="008167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F1AE3E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201"/>
    <w:multiLevelType w:val="multilevel"/>
    <w:tmpl w:val="272C4B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B46F1"/>
    <w:rsid w:val="0004333C"/>
    <w:rsid w:val="00234492"/>
    <w:rsid w:val="006B46F1"/>
    <w:rsid w:val="007663B3"/>
    <w:rsid w:val="00816791"/>
    <w:rsid w:val="00842B03"/>
    <w:rsid w:val="009879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87175"/>
  <w15:docId w15:val="{D4106868-25D0-43C5-AFD1-1415D18B0C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42B0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842B0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04333C"/>
  </w:style>
  <w:style w:type="paragraph" w:customStyle="1" w:styleId="codestyle">
    <w:name w:val="codestyle"/>
    <w:basedOn w:val="Normal"/>
    <w:link w:val="codestyleChar"/>
    <w:autoRedefine/>
    <w:qFormat/>
    <w:rsid w:val="00987936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987936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40</Words>
  <Characters>593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9:04:00Z</dcterms:created>
  <dcterms:modified xsi:type="dcterms:W3CDTF">2023-05-07T09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e5c78c0baacdd1e83e87be4313412e239ec4946cd8712f52f7d94e936d90786</vt:lpwstr>
  </property>
</Properties>
</file>